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F0A2E" w:rsidRDefault="00AB16AE">
      <w:pPr>
        <w:spacing w:after="0" w:line="259" w:lineRule="auto"/>
        <w:ind w:left="87" w:firstLine="0"/>
        <w:jc w:val="center"/>
      </w:pPr>
      <w:r>
        <w:rPr>
          <w:b/>
          <w:sz w:val="40"/>
        </w:rPr>
        <w:t xml:space="preserve"> </w:t>
      </w:r>
    </w:p>
    <w:p w:rsidR="00AF0A2E" w:rsidRDefault="008D7929">
      <w:pPr>
        <w:spacing w:after="0" w:line="259" w:lineRule="auto"/>
        <w:ind w:left="0" w:right="4" w:firstLine="0"/>
        <w:jc w:val="center"/>
      </w:pPr>
      <w:r>
        <w:rPr>
          <w:b/>
          <w:sz w:val="40"/>
        </w:rPr>
        <w:t>ANURAG SUKHIJA</w:t>
      </w:r>
      <w:r w:rsidR="00AB16AE">
        <w:rPr>
          <w:b/>
          <w:sz w:val="40"/>
        </w:rPr>
        <w:t xml:space="preserve"> </w:t>
      </w:r>
    </w:p>
    <w:p w:rsidR="00AF0A2E" w:rsidRDefault="008D7929">
      <w:pPr>
        <w:spacing w:after="0" w:line="259" w:lineRule="auto"/>
        <w:ind w:left="1280" w:firstLine="0"/>
        <w:jc w:val="left"/>
      </w:pPr>
      <w:r>
        <w:rPr>
          <w:sz w:val="22"/>
        </w:rPr>
        <w:t>(+91</w:t>
      </w:r>
      <w:r w:rsidR="00AB16AE">
        <w:rPr>
          <w:sz w:val="22"/>
        </w:rPr>
        <w:t xml:space="preserve">) </w:t>
      </w:r>
      <w:r>
        <w:rPr>
          <w:sz w:val="22"/>
        </w:rPr>
        <w:t>9730654102</w:t>
      </w:r>
      <w:r w:rsidR="00AB16AE">
        <w:rPr>
          <w:sz w:val="22"/>
        </w:rPr>
        <w:t xml:space="preserve"> | </w:t>
      </w:r>
      <w:r>
        <w:rPr>
          <w:sz w:val="22"/>
        </w:rPr>
        <w:t>anuragsukhija.as</w:t>
      </w:r>
      <w:r w:rsidR="00AB16AE">
        <w:rPr>
          <w:sz w:val="22"/>
        </w:rPr>
        <w:t xml:space="preserve">@gmail.com </w:t>
      </w:r>
      <w:hyperlink r:id="rId5">
        <w:r w:rsidR="00AB16AE">
          <w:rPr>
            <w:sz w:val="22"/>
          </w:rPr>
          <w:t xml:space="preserve">| </w:t>
        </w:r>
      </w:hyperlink>
      <w:hyperlink r:id="rId6">
        <w:r w:rsidR="00AB16AE">
          <w:rPr>
            <w:sz w:val="22"/>
          </w:rPr>
          <w:t>github.com/</w:t>
        </w:r>
      </w:hyperlink>
      <w:r w:rsidRPr="008D7929">
        <w:rPr>
          <w:sz w:val="22"/>
        </w:rPr>
        <w:t>Anurag111193</w:t>
      </w:r>
      <w:r w:rsidR="00AB16AE">
        <w:rPr>
          <w:sz w:val="22"/>
        </w:rPr>
        <w:t xml:space="preserve"> </w:t>
      </w:r>
    </w:p>
    <w:p w:rsidR="00AF0A2E" w:rsidRDefault="00AB16AE">
      <w:pPr>
        <w:spacing w:after="0" w:line="259" w:lineRule="auto"/>
        <w:ind w:left="47" w:firstLine="0"/>
        <w:jc w:val="center"/>
      </w:pPr>
      <w:r>
        <w:rPr>
          <w:sz w:val="22"/>
        </w:rPr>
        <w:t xml:space="preserve"> </w:t>
      </w:r>
    </w:p>
    <w:p w:rsidR="00AF0A2E" w:rsidRDefault="00AB16AE">
      <w:pPr>
        <w:spacing w:after="88" w:line="259" w:lineRule="auto"/>
        <w:ind w:left="0" w:firstLine="0"/>
        <w:jc w:val="left"/>
      </w:pPr>
      <w:r>
        <w:rPr>
          <w:sz w:val="10"/>
        </w:rPr>
        <w:t xml:space="preserve"> </w:t>
      </w:r>
    </w:p>
    <w:p w:rsidR="00AF0A2E" w:rsidRDefault="00AB16AE">
      <w:pPr>
        <w:pStyle w:val="Heading1"/>
      </w:pPr>
      <w:r>
        <w:t xml:space="preserve">COMPETENCIES </w:t>
      </w:r>
    </w:p>
    <w:p w:rsidR="00AF0A2E" w:rsidRDefault="00AB16AE">
      <w:pPr>
        <w:spacing w:after="35" w:line="259" w:lineRule="auto"/>
        <w:ind w:left="-29" w:right="-28" w:firstLine="0"/>
        <w:jc w:val="left"/>
      </w:pPr>
      <w:r>
        <w:rPr>
          <w:rFonts w:ascii="Calibri" w:eastAsia="Calibri" w:hAnsi="Calibri" w:cs="Calibri"/>
          <w:noProof/>
          <w:sz w:val="22"/>
        </w:rPr>
        <mc:AlternateContent>
          <mc:Choice Requires="wpg">
            <w:drawing>
              <wp:inline distT="0" distB="0" distL="0" distR="0">
                <wp:extent cx="6438647" cy="6096"/>
                <wp:effectExtent l="0" t="0" r="0" b="0"/>
                <wp:docPr id="3653" name="Group 365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438647" cy="6096"/>
                          <a:chOff x="0" y="0"/>
                          <a:chExt cx="6438647" cy="6096"/>
                        </a:xfrm>
                      </wpg:grpSpPr>
                      <wps:wsp>
                        <wps:cNvPr id="4088" name="Shape 4088"/>
                        <wps:cNvSpPr/>
                        <wps:spPr>
                          <a:xfrm>
                            <a:off x="0" y="0"/>
                            <a:ext cx="6438647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38647" h="9144">
                                <a:moveTo>
                                  <a:pt x="0" y="0"/>
                                </a:moveTo>
                                <a:lnTo>
                                  <a:pt x="6438647" y="0"/>
                                </a:lnTo>
                                <a:lnTo>
                                  <a:pt x="6438647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3653" style="width:506.98pt;height:0.47998pt;mso-position-horizontal-relative:char;mso-position-vertical-relative:line" coordsize="64386,60">
                <v:shape id="Shape 4089" style="position:absolute;width:64386;height:91;left:0;top:0;" coordsize="6438647,9144" path="m0,0l6438647,0l6438647,9144l0,9144l0,0">
                  <v:stroke weight="0pt" endcap="flat" joinstyle="miter" miterlimit="10" on="false" color="#000000" opacity="0"/>
                  <v:fill on="true" color="#000000"/>
                </v:shape>
              </v:group>
            </w:pict>
          </mc:Fallback>
        </mc:AlternateContent>
      </w:r>
    </w:p>
    <w:p w:rsidR="00AF0A2E" w:rsidRDefault="00AB16AE">
      <w:pPr>
        <w:spacing w:after="0" w:line="259" w:lineRule="auto"/>
        <w:ind w:left="0" w:firstLine="0"/>
        <w:jc w:val="left"/>
      </w:pPr>
      <w:r>
        <w:rPr>
          <w:b/>
        </w:rPr>
        <w:t xml:space="preserve"> </w:t>
      </w:r>
    </w:p>
    <w:p w:rsidR="00AF0A2E" w:rsidRDefault="005B1266">
      <w:pPr>
        <w:ind w:left="-5"/>
      </w:pPr>
      <w:r>
        <w:rPr>
          <w:b/>
        </w:rPr>
        <w:t>Programming Languages</w:t>
      </w:r>
      <w:r w:rsidR="00AB16AE">
        <w:t xml:space="preserve">: </w:t>
      </w:r>
      <w:r>
        <w:t xml:space="preserve">C, C++, Java, PHP, Ruby, R, Python, Perl, </w:t>
      </w:r>
      <w:r w:rsidRPr="00AB16AE">
        <w:rPr>
          <w:noProof/>
        </w:rPr>
        <w:t>dot</w:t>
      </w:r>
      <w:r w:rsidR="00AB16AE">
        <w:rPr>
          <w:noProof/>
        </w:rPr>
        <w:t xml:space="preserve"> </w:t>
      </w:r>
      <w:r w:rsidRPr="00AB16AE">
        <w:rPr>
          <w:noProof/>
        </w:rPr>
        <w:t>net</w:t>
      </w:r>
      <w:r>
        <w:t>, Go</w:t>
      </w:r>
      <w:r w:rsidR="00E464F9">
        <w:t>, XML</w:t>
      </w:r>
    </w:p>
    <w:p w:rsidR="005B1266" w:rsidRDefault="005B1266">
      <w:pPr>
        <w:ind w:left="-5"/>
      </w:pPr>
      <w:r>
        <w:rPr>
          <w:b/>
        </w:rPr>
        <w:t>Java Technologies</w:t>
      </w:r>
      <w:r w:rsidRPr="005B1266">
        <w:t>:</w:t>
      </w:r>
      <w:r>
        <w:t xml:space="preserve"> Java, spring, Struts, Hibernate, </w:t>
      </w:r>
      <w:r w:rsidRPr="00AB16AE">
        <w:rPr>
          <w:noProof/>
        </w:rPr>
        <w:t>A</w:t>
      </w:r>
      <w:r w:rsidR="00AB16AE">
        <w:rPr>
          <w:noProof/>
        </w:rPr>
        <w:t>WT</w:t>
      </w:r>
    </w:p>
    <w:p w:rsidR="005B1266" w:rsidRDefault="00E464F9">
      <w:pPr>
        <w:ind w:left="-5"/>
      </w:pPr>
      <w:r>
        <w:rPr>
          <w:b/>
        </w:rPr>
        <w:t xml:space="preserve">Database: </w:t>
      </w:r>
      <w:r w:rsidRPr="00AB16AE">
        <w:rPr>
          <w:noProof/>
        </w:rPr>
        <w:t>S</w:t>
      </w:r>
      <w:r w:rsidR="00AB16AE">
        <w:rPr>
          <w:noProof/>
        </w:rPr>
        <w:t>QL</w:t>
      </w:r>
      <w:r>
        <w:t xml:space="preserve">, </w:t>
      </w:r>
      <w:proofErr w:type="spellStart"/>
      <w:r>
        <w:t>MySql</w:t>
      </w:r>
      <w:proofErr w:type="spellEnd"/>
      <w:r>
        <w:t xml:space="preserve">, Oracle, </w:t>
      </w:r>
      <w:r w:rsidRPr="00AB16AE">
        <w:rPr>
          <w:noProof/>
        </w:rPr>
        <w:t>M</w:t>
      </w:r>
      <w:r w:rsidR="00AB16AE">
        <w:rPr>
          <w:noProof/>
        </w:rPr>
        <w:t>o</w:t>
      </w:r>
      <w:r w:rsidRPr="00AB16AE">
        <w:rPr>
          <w:noProof/>
        </w:rPr>
        <w:t>ngoDB</w:t>
      </w:r>
      <w:r>
        <w:t xml:space="preserve">, </w:t>
      </w:r>
      <w:r w:rsidRPr="00AB16AE">
        <w:rPr>
          <w:noProof/>
        </w:rPr>
        <w:t>SQLi</w:t>
      </w:r>
      <w:r>
        <w:t>.</w:t>
      </w:r>
    </w:p>
    <w:p w:rsidR="00077DB1" w:rsidRDefault="00E464F9">
      <w:pPr>
        <w:ind w:left="-5"/>
      </w:pPr>
      <w:r>
        <w:rPr>
          <w:b/>
        </w:rPr>
        <w:t>Web Technologies:</w:t>
      </w:r>
      <w:r>
        <w:t xml:space="preserve"> </w:t>
      </w:r>
      <w:proofErr w:type="spellStart"/>
      <w:r w:rsidR="00077DB1">
        <w:t>Javascript</w:t>
      </w:r>
      <w:proofErr w:type="spellEnd"/>
      <w:r w:rsidR="00077DB1">
        <w:t xml:space="preserve">, HTML, CSS, PHP, AWS (BASICS), AngularJS, </w:t>
      </w:r>
      <w:proofErr w:type="spellStart"/>
      <w:r w:rsidR="00077DB1">
        <w:t>CakePHP</w:t>
      </w:r>
      <w:proofErr w:type="spellEnd"/>
      <w:r w:rsidR="00077DB1">
        <w:t xml:space="preserve">, </w:t>
      </w:r>
      <w:proofErr w:type="spellStart"/>
      <w:r w:rsidR="00077DB1">
        <w:t>CoffeeScript</w:t>
      </w:r>
      <w:proofErr w:type="spellEnd"/>
      <w:r w:rsidR="00077DB1">
        <w:t>, WORDPRESS</w:t>
      </w:r>
    </w:p>
    <w:p w:rsidR="00077DB1" w:rsidRDefault="00077DB1">
      <w:pPr>
        <w:ind w:left="-5"/>
      </w:pPr>
      <w:r>
        <w:rPr>
          <w:b/>
        </w:rPr>
        <w:t>Application Development:</w:t>
      </w:r>
      <w:r>
        <w:t xml:space="preserve"> Android, IOS, ionic (Basic).</w:t>
      </w:r>
    </w:p>
    <w:p w:rsidR="00E464F9" w:rsidRDefault="00077DB1">
      <w:pPr>
        <w:ind w:left="-5"/>
      </w:pPr>
      <w:r w:rsidRPr="00AB16AE">
        <w:rPr>
          <w:b/>
          <w:noProof/>
        </w:rPr>
        <w:t>Virtu</w:t>
      </w:r>
      <w:r w:rsidR="00AB16AE">
        <w:rPr>
          <w:b/>
          <w:noProof/>
        </w:rPr>
        <w:t>a</w:t>
      </w:r>
      <w:r w:rsidRPr="00AB16AE">
        <w:rPr>
          <w:b/>
          <w:noProof/>
        </w:rPr>
        <w:t>lization</w:t>
      </w:r>
      <w:r>
        <w:rPr>
          <w:b/>
        </w:rPr>
        <w:t>:</w:t>
      </w:r>
      <w:r w:rsidR="008D3926">
        <w:t xml:space="preserve"> X</w:t>
      </w:r>
      <w:bookmarkStart w:id="0" w:name="_GoBack"/>
      <w:bookmarkEnd w:id="0"/>
      <w:r>
        <w:t xml:space="preserve">en Virtualization </w:t>
      </w:r>
    </w:p>
    <w:p w:rsidR="00FB730A" w:rsidRPr="00E464F9" w:rsidRDefault="00FB730A">
      <w:pPr>
        <w:ind w:left="-5"/>
      </w:pPr>
      <w:r>
        <w:rPr>
          <w:b/>
        </w:rPr>
        <w:t>Software Quality:</w:t>
      </w:r>
      <w:r>
        <w:t xml:space="preserve"> Kali Linux, Ethical Hacking</w:t>
      </w:r>
    </w:p>
    <w:p w:rsidR="00AF0A2E" w:rsidRDefault="00AB16AE">
      <w:pPr>
        <w:ind w:left="-5"/>
      </w:pPr>
      <w:r>
        <w:rPr>
          <w:b/>
        </w:rPr>
        <w:t>Data Analysis:</w:t>
      </w:r>
      <w:r>
        <w:t xml:space="preserve"> Excel, HTML, CSS, JavaScript, SQL, R, Python</w:t>
      </w:r>
      <w:r w:rsidR="005B1266">
        <w:t>, Tableau</w:t>
      </w:r>
      <w:r w:rsidR="00077DB1">
        <w:t xml:space="preserve">, </w:t>
      </w:r>
      <w:proofErr w:type="spellStart"/>
      <w:r w:rsidR="00077DB1">
        <w:t>PowerBI</w:t>
      </w:r>
      <w:proofErr w:type="spellEnd"/>
      <w:r w:rsidR="00077DB1">
        <w:t xml:space="preserve"> (Basics)</w:t>
      </w:r>
    </w:p>
    <w:p w:rsidR="008D7929" w:rsidRDefault="00AB16AE">
      <w:pPr>
        <w:ind w:left="4563" w:right="2657" w:hanging="4578"/>
      </w:pPr>
      <w:r>
        <w:rPr>
          <w:b/>
        </w:rPr>
        <w:t xml:space="preserve">Frameworks/Libraries: </w:t>
      </w:r>
      <w:r>
        <w:t>dimple.js,</w:t>
      </w:r>
      <w:r w:rsidR="005B1266">
        <w:t xml:space="preserve"> d3.js,</w:t>
      </w:r>
      <w:r>
        <w:t xml:space="preserve"> </w:t>
      </w:r>
      <w:r w:rsidRPr="00AB16AE">
        <w:rPr>
          <w:noProof/>
        </w:rPr>
        <w:t>sci</w:t>
      </w:r>
      <w:r>
        <w:rPr>
          <w:noProof/>
        </w:rPr>
        <w:t>-</w:t>
      </w:r>
      <w:r w:rsidRPr="00AB16AE">
        <w:rPr>
          <w:noProof/>
        </w:rPr>
        <w:t>kit</w:t>
      </w:r>
      <w:r>
        <w:t xml:space="preserve">-learn, pandas, </w:t>
      </w:r>
      <w:r w:rsidRPr="00AB16AE">
        <w:rPr>
          <w:noProof/>
        </w:rPr>
        <w:t>numpy</w:t>
      </w:r>
      <w:r>
        <w:t xml:space="preserve">, </w:t>
      </w:r>
      <w:proofErr w:type="spellStart"/>
      <w:r>
        <w:t>Git</w:t>
      </w:r>
      <w:proofErr w:type="spellEnd"/>
      <w:r>
        <w:t xml:space="preserve">/GitHub </w:t>
      </w:r>
    </w:p>
    <w:p w:rsidR="008D7929" w:rsidRDefault="008D7929">
      <w:pPr>
        <w:ind w:left="4563" w:right="2657" w:hanging="4578"/>
        <w:rPr>
          <w:b/>
        </w:rPr>
      </w:pPr>
    </w:p>
    <w:p w:rsidR="00AF0A2E" w:rsidRDefault="00AB16AE" w:rsidP="008D7929">
      <w:pPr>
        <w:pStyle w:val="Heading1"/>
      </w:pPr>
      <w:r>
        <w:t>PROJECTS</w:t>
      </w:r>
    </w:p>
    <w:p w:rsidR="00AF0A2E" w:rsidRDefault="00AB16AE">
      <w:pPr>
        <w:spacing w:after="35" w:line="259" w:lineRule="auto"/>
        <w:ind w:left="-29" w:right="-28" w:firstLine="0"/>
        <w:jc w:val="left"/>
      </w:pPr>
      <w:r>
        <w:rPr>
          <w:rFonts w:ascii="Calibri" w:eastAsia="Calibri" w:hAnsi="Calibri" w:cs="Calibri"/>
          <w:noProof/>
          <w:sz w:val="22"/>
        </w:rPr>
        <mc:AlternateContent>
          <mc:Choice Requires="wpg">
            <w:drawing>
              <wp:inline distT="0" distB="0" distL="0" distR="0">
                <wp:extent cx="6438647" cy="6096"/>
                <wp:effectExtent l="0" t="0" r="0" b="0"/>
                <wp:docPr id="3654" name="Group 365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438647" cy="6096"/>
                          <a:chOff x="0" y="0"/>
                          <a:chExt cx="6438647" cy="6096"/>
                        </a:xfrm>
                      </wpg:grpSpPr>
                      <wps:wsp>
                        <wps:cNvPr id="4090" name="Shape 4090"/>
                        <wps:cNvSpPr/>
                        <wps:spPr>
                          <a:xfrm>
                            <a:off x="0" y="0"/>
                            <a:ext cx="6438647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38647" h="9144">
                                <a:moveTo>
                                  <a:pt x="0" y="0"/>
                                </a:moveTo>
                                <a:lnTo>
                                  <a:pt x="6438647" y="0"/>
                                </a:lnTo>
                                <a:lnTo>
                                  <a:pt x="6438647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3654" style="width:506.98pt;height:0.47998pt;mso-position-horizontal-relative:char;mso-position-vertical-relative:line" coordsize="64386,60">
                <v:shape id="Shape 4091" style="position:absolute;width:64386;height:91;left:0;top:0;" coordsize="6438647,9144" path="m0,0l6438647,0l6438647,9144l0,9144l0,0">
                  <v:stroke weight="0pt" endcap="flat" joinstyle="miter" miterlimit="10" on="false" color="#000000" opacity="0"/>
                  <v:fill on="true" color="#000000"/>
                </v:shape>
              </v:group>
            </w:pict>
          </mc:Fallback>
        </mc:AlternateContent>
      </w:r>
    </w:p>
    <w:p w:rsidR="009A430C" w:rsidRDefault="009A430C" w:rsidP="009A430C">
      <w:pPr>
        <w:spacing w:after="0" w:line="259" w:lineRule="auto"/>
        <w:ind w:left="0" w:firstLine="0"/>
      </w:pPr>
    </w:p>
    <w:p w:rsidR="00AF0A2E" w:rsidRPr="009A430C" w:rsidRDefault="009A430C" w:rsidP="009A430C">
      <w:pPr>
        <w:spacing w:after="0" w:line="259" w:lineRule="auto"/>
        <w:ind w:left="0" w:firstLine="0"/>
        <w:rPr>
          <w:b/>
          <w:i/>
        </w:rPr>
      </w:pPr>
      <w:r w:rsidRPr="009A430C">
        <w:rPr>
          <w:b/>
        </w:rPr>
        <w:t xml:space="preserve">PROJECTS UNDERTAKEN AS A PART OF ACADEMIC CURRICULUM: </w:t>
      </w:r>
      <w:r w:rsidR="00AB16AE" w:rsidRPr="009A430C">
        <w:rPr>
          <w:b/>
          <w:i/>
        </w:rPr>
        <w:t xml:space="preserve"> </w:t>
      </w:r>
    </w:p>
    <w:p w:rsidR="00537A0D" w:rsidRDefault="00537A0D" w:rsidP="00537A0D">
      <w:pPr>
        <w:pStyle w:val="ListParagraph"/>
        <w:numPr>
          <w:ilvl w:val="0"/>
          <w:numId w:val="2"/>
        </w:numPr>
        <w:spacing w:after="0" w:line="259" w:lineRule="auto"/>
        <w:jc w:val="left"/>
      </w:pPr>
      <w:r>
        <w:t xml:space="preserve">PROJECT: MESS MANAGEMENT SYSTEM (“LIVE PROJECT WITH POLICE TRAINING SCHOOL NAGPUR in 2015  </w:t>
      </w:r>
    </w:p>
    <w:p w:rsidR="00537A0D" w:rsidRDefault="00537A0D" w:rsidP="00537A0D">
      <w:pPr>
        <w:spacing w:after="0" w:line="259" w:lineRule="auto"/>
        <w:ind w:left="0" w:firstLine="0"/>
        <w:jc w:val="left"/>
      </w:pPr>
      <w:r>
        <w:t xml:space="preserve">To develop a Mess Management system with which the mess manager can easily maintain the stocks, Daily </w:t>
      </w:r>
      <w:r w:rsidRPr="00AB16AE">
        <w:rPr>
          <w:noProof/>
        </w:rPr>
        <w:t>consumption</w:t>
      </w:r>
      <w:r w:rsidR="00AB16AE">
        <w:rPr>
          <w:noProof/>
        </w:rPr>
        <w:t>,</w:t>
      </w:r>
      <w:r>
        <w:t xml:space="preserve"> and bills of the trainees and the staffs.</w:t>
      </w:r>
    </w:p>
    <w:p w:rsidR="00537A0D" w:rsidRDefault="00537A0D" w:rsidP="00537A0D">
      <w:pPr>
        <w:spacing w:after="0" w:line="259" w:lineRule="auto"/>
        <w:ind w:left="0" w:firstLine="0"/>
        <w:jc w:val="left"/>
      </w:pPr>
      <w:r>
        <w:t>It helps in maintaining purchases and sales records of</w:t>
      </w:r>
      <w:r w:rsidR="00AB16AE">
        <w:t xml:space="preserve"> a</w:t>
      </w:r>
      <w:r>
        <w:t xml:space="preserve"> </w:t>
      </w:r>
      <w:r w:rsidRPr="00AB16AE">
        <w:rPr>
          <w:noProof/>
        </w:rPr>
        <w:t>mess</w:t>
      </w:r>
      <w:r>
        <w:t xml:space="preserve">, it helps in maintaining the student record/ staff records with their bills and the manager can easily </w:t>
      </w:r>
      <w:r w:rsidRPr="00AB16AE">
        <w:rPr>
          <w:noProof/>
        </w:rPr>
        <w:t>analy</w:t>
      </w:r>
      <w:r w:rsidR="00AB16AE">
        <w:rPr>
          <w:noProof/>
        </w:rPr>
        <w:t>z</w:t>
      </w:r>
      <w:r w:rsidRPr="00AB16AE">
        <w:rPr>
          <w:noProof/>
        </w:rPr>
        <w:t>e</w:t>
      </w:r>
      <w:r>
        <w:t xml:space="preserve"> the stocks consumed daily and stock status.  </w:t>
      </w:r>
    </w:p>
    <w:p w:rsidR="00537A0D" w:rsidRDefault="00537A0D" w:rsidP="00537A0D">
      <w:pPr>
        <w:pStyle w:val="ListParagraph"/>
        <w:numPr>
          <w:ilvl w:val="0"/>
          <w:numId w:val="2"/>
        </w:numPr>
        <w:spacing w:after="0" w:line="259" w:lineRule="auto"/>
        <w:jc w:val="left"/>
      </w:pPr>
      <w:r>
        <w:t xml:space="preserve">PROJECT: Master Time Table Maker:   </w:t>
      </w:r>
    </w:p>
    <w:p w:rsidR="00537A0D" w:rsidRDefault="00537A0D" w:rsidP="00537A0D">
      <w:pPr>
        <w:spacing w:after="0" w:line="259" w:lineRule="auto"/>
        <w:ind w:left="0" w:firstLine="0"/>
        <w:jc w:val="left"/>
      </w:pPr>
      <w:r>
        <w:t xml:space="preserve">This project was designed for the purpose of creating time table off all the years at the same for our college. </w:t>
      </w:r>
    </w:p>
    <w:p w:rsidR="00537A0D" w:rsidRDefault="00537A0D" w:rsidP="00537A0D">
      <w:pPr>
        <w:spacing w:after="0" w:line="259" w:lineRule="auto"/>
        <w:ind w:left="0" w:firstLine="0"/>
        <w:jc w:val="left"/>
      </w:pPr>
      <w:r w:rsidRPr="00AB16AE">
        <w:rPr>
          <w:noProof/>
        </w:rPr>
        <w:t>I</w:t>
      </w:r>
      <w:r w:rsidR="00AB16AE">
        <w:rPr>
          <w:noProof/>
        </w:rPr>
        <w:t>t</w:t>
      </w:r>
      <w:r>
        <w:t xml:space="preserve"> was implemented by the college from where I </w:t>
      </w:r>
      <w:r w:rsidR="005B1266">
        <w:t>was</w:t>
      </w:r>
      <w:r>
        <w:t xml:space="preserve"> pursuing BE course.  </w:t>
      </w:r>
    </w:p>
    <w:p w:rsidR="00537A0D" w:rsidRDefault="00537A0D" w:rsidP="00537A0D">
      <w:pPr>
        <w:pStyle w:val="ListParagraph"/>
        <w:numPr>
          <w:ilvl w:val="0"/>
          <w:numId w:val="2"/>
        </w:numPr>
        <w:spacing w:after="0" w:line="259" w:lineRule="auto"/>
        <w:jc w:val="left"/>
      </w:pPr>
      <w:r>
        <w:t xml:space="preserve">PROJECT: Website for College Technical Event (SHIKHAR 2013 and SHIKHAR 2014) </w:t>
      </w:r>
    </w:p>
    <w:p w:rsidR="00537A0D" w:rsidRDefault="00537A0D" w:rsidP="00537A0D">
      <w:pPr>
        <w:spacing w:after="0" w:line="259" w:lineRule="auto"/>
        <w:ind w:left="0" w:firstLine="0"/>
        <w:jc w:val="left"/>
      </w:pPr>
      <w:r>
        <w:t xml:space="preserve"> The purpose of the project was to design a portal for our college technical event in </w:t>
      </w:r>
      <w:r w:rsidR="00AB16AE">
        <w:t xml:space="preserve">the </w:t>
      </w:r>
      <w:r w:rsidRPr="00AB16AE">
        <w:rPr>
          <w:noProof/>
        </w:rPr>
        <w:t>year</w:t>
      </w:r>
      <w:r>
        <w:t xml:space="preserve"> 2013. </w:t>
      </w:r>
    </w:p>
    <w:p w:rsidR="009A430C" w:rsidRDefault="00537A0D" w:rsidP="00537A0D">
      <w:pPr>
        <w:spacing w:after="0" w:line="259" w:lineRule="auto"/>
        <w:ind w:left="0" w:firstLine="0"/>
        <w:jc w:val="left"/>
      </w:pPr>
      <w:r>
        <w:t>Static website involved information of various events &amp; their details with a registration form.</w:t>
      </w:r>
    </w:p>
    <w:p w:rsidR="00537A0D" w:rsidRDefault="00537A0D">
      <w:pPr>
        <w:ind w:left="-5"/>
      </w:pPr>
    </w:p>
    <w:p w:rsidR="00537A0D" w:rsidRDefault="00537A0D">
      <w:pPr>
        <w:ind w:left="-5"/>
      </w:pPr>
      <w:r w:rsidRPr="009A430C">
        <w:rPr>
          <w:b/>
        </w:rPr>
        <w:t xml:space="preserve">PROJECTS UNDERTAKEN AS A PART OF </w:t>
      </w:r>
      <w:r w:rsidRPr="00AB16AE">
        <w:rPr>
          <w:b/>
          <w:noProof/>
        </w:rPr>
        <w:t>UDACITY</w:t>
      </w:r>
      <w:r w:rsidRPr="009A430C">
        <w:rPr>
          <w:b/>
        </w:rPr>
        <w:t xml:space="preserve"> CURRICULUM</w:t>
      </w:r>
    </w:p>
    <w:p w:rsidR="00AF0A2E" w:rsidRDefault="00BD43E2">
      <w:pPr>
        <w:ind w:left="-5"/>
      </w:pPr>
      <w:hyperlink r:id="rId7">
        <w:r w:rsidR="00537A0D">
          <w:rPr>
            <w:i/>
            <w:color w:val="1F497D"/>
            <w:u w:val="single" w:color="1F497D"/>
          </w:rPr>
          <w:t>Open Street Map</w:t>
        </w:r>
        <w:r w:rsidR="00AB16AE">
          <w:rPr>
            <w:i/>
            <w:color w:val="1F497D"/>
            <w:u w:val="single" w:color="1F497D"/>
          </w:rPr>
          <w:t xml:space="preserve"> Data Analysis</w:t>
        </w:r>
      </w:hyperlink>
      <w:hyperlink r:id="rId8">
        <w:r w:rsidR="00AB16AE">
          <w:rPr>
            <w:i/>
            <w:color w:val="1F497D"/>
            <w:u w:val="single" w:color="1F497D"/>
          </w:rPr>
          <w:t>:</w:t>
        </w:r>
      </w:hyperlink>
      <w:hyperlink r:id="rId9">
        <w:r w:rsidR="00AB16AE">
          <w:t xml:space="preserve"> </w:t>
        </w:r>
      </w:hyperlink>
      <w:hyperlink r:id="rId10">
        <w:r w:rsidR="00AB16AE">
          <w:t>[</w:t>
        </w:r>
      </w:hyperlink>
      <w:r w:rsidR="002E59F5">
        <w:t>Python</w:t>
      </w:r>
      <w:r w:rsidR="00AB16AE">
        <w:t xml:space="preserve">] Explore multiple variables for distributions, </w:t>
      </w:r>
      <w:r w:rsidR="00AB16AE" w:rsidRPr="00AB16AE">
        <w:rPr>
          <w:noProof/>
        </w:rPr>
        <w:t>outliers</w:t>
      </w:r>
      <w:r w:rsidR="00AB16AE">
        <w:rPr>
          <w:noProof/>
        </w:rPr>
        <w:t>,</w:t>
      </w:r>
      <w:r w:rsidR="00AB16AE">
        <w:t xml:space="preserve"> and anomalies. </w:t>
      </w:r>
    </w:p>
    <w:p w:rsidR="002E59F5" w:rsidRDefault="00BD43E2" w:rsidP="002E59F5">
      <w:pPr>
        <w:ind w:left="0" w:firstLine="0"/>
      </w:pPr>
      <w:hyperlink r:id="rId11">
        <w:r w:rsidR="002E59F5">
          <w:rPr>
            <w:i/>
            <w:color w:val="1F497D"/>
            <w:u w:val="single" w:color="1F497D"/>
          </w:rPr>
          <w:t>Wine  Analysis</w:t>
        </w:r>
      </w:hyperlink>
      <w:hyperlink r:id="rId12">
        <w:r w:rsidR="002E59F5">
          <w:rPr>
            <w:i/>
            <w:color w:val="1F497D"/>
            <w:u w:val="single" w:color="1F497D"/>
          </w:rPr>
          <w:t>:</w:t>
        </w:r>
      </w:hyperlink>
      <w:hyperlink r:id="rId13">
        <w:r w:rsidR="002E59F5">
          <w:t xml:space="preserve"> </w:t>
        </w:r>
      </w:hyperlink>
      <w:hyperlink r:id="rId14">
        <w:r w:rsidR="002E59F5">
          <w:t>[</w:t>
        </w:r>
      </w:hyperlink>
      <w:r w:rsidR="002E59F5">
        <w:t xml:space="preserve">R] Explore multiple variables for red and white wine and study how wine composition affects taste. </w:t>
      </w:r>
    </w:p>
    <w:p w:rsidR="00AF0A2E" w:rsidRDefault="00BD43E2">
      <w:pPr>
        <w:ind w:left="-5"/>
      </w:pPr>
      <w:hyperlink r:id="rId15">
        <w:r w:rsidR="00AB16AE">
          <w:rPr>
            <w:i/>
            <w:color w:val="1F497D"/>
            <w:u w:val="single" w:color="1F497D"/>
          </w:rPr>
          <w:t>Enron Fraud Detection</w:t>
        </w:r>
      </w:hyperlink>
      <w:hyperlink r:id="rId16">
        <w:r w:rsidR="00AB16AE">
          <w:rPr>
            <w:i/>
            <w:color w:val="1F497D"/>
            <w:u w:val="single" w:color="1F497D"/>
          </w:rPr>
          <w:t>:</w:t>
        </w:r>
      </w:hyperlink>
      <w:hyperlink r:id="rId17">
        <w:r w:rsidR="00AB16AE">
          <w:rPr>
            <w:i/>
            <w:color w:val="1F497D"/>
            <w:sz w:val="24"/>
          </w:rPr>
          <w:t xml:space="preserve"> </w:t>
        </w:r>
      </w:hyperlink>
      <w:r w:rsidR="00AB16AE">
        <w:t xml:space="preserve">[Python] Build algorithm to identify fraudulent employees based on Enron financial </w:t>
      </w:r>
      <w:r w:rsidR="00AB16AE" w:rsidRPr="00AB16AE">
        <w:rPr>
          <w:noProof/>
        </w:rPr>
        <w:t>data</w:t>
      </w:r>
      <w:r w:rsidR="00AB16AE">
        <w:rPr>
          <w:noProof/>
        </w:rPr>
        <w:t xml:space="preserve"> </w:t>
      </w:r>
      <w:r w:rsidR="00AB16AE" w:rsidRPr="00AB16AE">
        <w:rPr>
          <w:noProof/>
        </w:rPr>
        <w:t>set</w:t>
      </w:r>
      <w:r w:rsidR="00AB16AE">
        <w:t xml:space="preserve">. </w:t>
      </w:r>
      <w:r w:rsidR="00AB16AE">
        <w:rPr>
          <w:b/>
        </w:rPr>
        <w:t xml:space="preserve">            </w:t>
      </w:r>
    </w:p>
    <w:p w:rsidR="00AF0A2E" w:rsidRDefault="00BD43E2">
      <w:pPr>
        <w:ind w:left="-5"/>
      </w:pPr>
      <w:hyperlink r:id="rId18">
        <w:r w:rsidR="00AB16AE">
          <w:rPr>
            <w:i/>
            <w:color w:val="1F497D"/>
            <w:u w:val="single" w:color="1F497D"/>
          </w:rPr>
          <w:t>Perceptual Phenomenon Testing:</w:t>
        </w:r>
      </w:hyperlink>
      <w:hyperlink r:id="rId19">
        <w:r w:rsidR="00AB16AE">
          <w:t xml:space="preserve"> </w:t>
        </w:r>
      </w:hyperlink>
      <w:hyperlink r:id="rId20">
        <w:r w:rsidR="00AB16AE">
          <w:t>[</w:t>
        </w:r>
      </w:hyperlink>
      <w:r w:rsidR="00AB16AE">
        <w:t xml:space="preserve">Python, Statistical Test] Analyze </w:t>
      </w:r>
      <w:proofErr w:type="spellStart"/>
      <w:r w:rsidR="00AB16AE">
        <w:t>Stroop</w:t>
      </w:r>
      <w:proofErr w:type="spellEnd"/>
      <w:r w:rsidR="00AB16AE">
        <w:t xml:space="preserve"> effect in experimental psychology. </w:t>
      </w:r>
    </w:p>
    <w:p w:rsidR="00AF0A2E" w:rsidRDefault="00BD43E2">
      <w:pPr>
        <w:ind w:left="-5"/>
      </w:pPr>
      <w:hyperlink r:id="rId21">
        <w:r w:rsidR="00537A0D">
          <w:rPr>
            <w:i/>
            <w:color w:val="1F497D"/>
            <w:u w:val="single" w:color="1F497D"/>
          </w:rPr>
          <w:t>Titanic</w:t>
        </w:r>
        <w:r w:rsidR="00AB16AE">
          <w:rPr>
            <w:i/>
            <w:color w:val="1F497D"/>
            <w:u w:val="single" w:color="1F497D"/>
          </w:rPr>
          <w:t xml:space="preserve"> Prediction:</w:t>
        </w:r>
      </w:hyperlink>
      <w:hyperlink r:id="rId22">
        <w:r w:rsidR="00AB16AE">
          <w:t xml:space="preserve"> </w:t>
        </w:r>
      </w:hyperlink>
      <w:r w:rsidR="00AB16AE">
        <w:t>[</w:t>
      </w:r>
      <w:r w:rsidR="00537A0D">
        <w:t>d3.js</w:t>
      </w:r>
      <w:r w:rsidR="00AB16AE">
        <w:t xml:space="preserve">] Utilize </w:t>
      </w:r>
      <w:r w:rsidR="00537A0D">
        <w:t xml:space="preserve">d3.js to analyze the </w:t>
      </w:r>
      <w:r w:rsidR="00AB16AE">
        <w:rPr>
          <w:noProof/>
        </w:rPr>
        <w:t>T</w:t>
      </w:r>
      <w:r w:rsidR="00537A0D" w:rsidRPr="00AB16AE">
        <w:rPr>
          <w:noProof/>
        </w:rPr>
        <w:t>itanic</w:t>
      </w:r>
      <w:r w:rsidR="00537A0D">
        <w:t xml:space="preserve"> </w:t>
      </w:r>
      <w:r w:rsidR="00537A0D" w:rsidRPr="00AB16AE">
        <w:rPr>
          <w:noProof/>
        </w:rPr>
        <w:t>data</w:t>
      </w:r>
      <w:r w:rsidR="00AB16AE">
        <w:rPr>
          <w:noProof/>
        </w:rPr>
        <w:t xml:space="preserve"> </w:t>
      </w:r>
      <w:r w:rsidR="00537A0D" w:rsidRPr="00AB16AE">
        <w:rPr>
          <w:noProof/>
        </w:rPr>
        <w:t>set</w:t>
      </w:r>
      <w:r w:rsidR="00537A0D">
        <w:t xml:space="preserve"> and predict if females were given priority.</w:t>
      </w:r>
      <w:r w:rsidR="00AB16AE">
        <w:t xml:space="preserve"> </w:t>
      </w:r>
    </w:p>
    <w:p w:rsidR="005B1266" w:rsidRDefault="00BD43E2">
      <w:pPr>
        <w:ind w:left="-5"/>
      </w:pPr>
      <w:hyperlink r:id="rId23">
        <w:r w:rsidR="00537A0D">
          <w:rPr>
            <w:i/>
            <w:color w:val="1F497D"/>
            <w:u w:val="single" w:color="1F497D"/>
          </w:rPr>
          <w:t xml:space="preserve">Titanic </w:t>
        </w:r>
        <w:r w:rsidR="00AB16AE">
          <w:rPr>
            <w:i/>
            <w:color w:val="1F497D"/>
            <w:u w:val="single" w:color="1F497D"/>
          </w:rPr>
          <w:t>Prediction:</w:t>
        </w:r>
      </w:hyperlink>
      <w:hyperlink r:id="rId24">
        <w:r w:rsidR="00AB16AE">
          <w:t xml:space="preserve"> </w:t>
        </w:r>
      </w:hyperlink>
      <w:hyperlink r:id="rId25">
        <w:r w:rsidR="00AB16AE">
          <w:t>[</w:t>
        </w:r>
      </w:hyperlink>
      <w:r w:rsidR="00AB16AE">
        <w:t xml:space="preserve">Python] Analyze &amp; use linear regression to predict </w:t>
      </w:r>
      <w:r w:rsidR="00537A0D">
        <w:t xml:space="preserve">if females were given priority on </w:t>
      </w:r>
      <w:r w:rsidR="00AB16AE">
        <w:rPr>
          <w:noProof/>
        </w:rPr>
        <w:t>T</w:t>
      </w:r>
      <w:r w:rsidR="00537A0D" w:rsidRPr="00AB16AE">
        <w:rPr>
          <w:noProof/>
        </w:rPr>
        <w:t>itanic</w:t>
      </w:r>
      <w:r w:rsidR="00AB16AE">
        <w:t>.</w:t>
      </w:r>
    </w:p>
    <w:p w:rsidR="00AF0A2E" w:rsidRDefault="00AB16AE">
      <w:pPr>
        <w:ind w:left="-5"/>
      </w:pPr>
      <w:r>
        <w:t xml:space="preserve"> </w:t>
      </w:r>
    </w:p>
    <w:p w:rsidR="00AF0A2E" w:rsidRDefault="005B1266">
      <w:pPr>
        <w:pStyle w:val="Heading1"/>
        <w:ind w:right="7"/>
      </w:pPr>
      <w:r>
        <w:t>WORK</w:t>
      </w:r>
      <w:r w:rsidR="00AB16AE">
        <w:t xml:space="preserve"> EXPERIENCE </w:t>
      </w:r>
    </w:p>
    <w:p w:rsidR="00AF0A2E" w:rsidRDefault="00AB16AE">
      <w:pPr>
        <w:spacing w:after="35" w:line="259" w:lineRule="auto"/>
        <w:ind w:left="-29" w:right="-28" w:firstLine="0"/>
        <w:jc w:val="left"/>
      </w:pPr>
      <w:r>
        <w:rPr>
          <w:rFonts w:ascii="Calibri" w:eastAsia="Calibri" w:hAnsi="Calibri" w:cs="Calibri"/>
          <w:noProof/>
          <w:sz w:val="22"/>
        </w:rPr>
        <mc:AlternateContent>
          <mc:Choice Requires="wpg">
            <w:drawing>
              <wp:inline distT="0" distB="0" distL="0" distR="0">
                <wp:extent cx="6438647" cy="6096"/>
                <wp:effectExtent l="0" t="0" r="0" b="0"/>
                <wp:docPr id="3655" name="Group 365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438647" cy="6096"/>
                          <a:chOff x="0" y="0"/>
                          <a:chExt cx="6438647" cy="6096"/>
                        </a:xfrm>
                      </wpg:grpSpPr>
                      <wps:wsp>
                        <wps:cNvPr id="4092" name="Shape 4092"/>
                        <wps:cNvSpPr/>
                        <wps:spPr>
                          <a:xfrm>
                            <a:off x="0" y="0"/>
                            <a:ext cx="6438647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38647" h="9144">
                                <a:moveTo>
                                  <a:pt x="0" y="0"/>
                                </a:moveTo>
                                <a:lnTo>
                                  <a:pt x="6438647" y="0"/>
                                </a:lnTo>
                                <a:lnTo>
                                  <a:pt x="6438647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3655" style="width:506.98pt;height:0.47998pt;mso-position-horizontal-relative:char;mso-position-vertical-relative:line" coordsize="64386,60">
                <v:shape id="Shape 4093" style="position:absolute;width:64386;height:91;left:0;top:0;" coordsize="6438647,9144" path="m0,0l6438647,0l6438647,9144l0,9144l0,0">
                  <v:stroke weight="0pt" endcap="flat" joinstyle="miter" miterlimit="10" on="false" color="#000000" opacity="0"/>
                  <v:fill on="true" color="#000000"/>
                </v:shape>
              </v:group>
            </w:pict>
          </mc:Fallback>
        </mc:AlternateContent>
      </w:r>
    </w:p>
    <w:p w:rsidR="00AF0A2E" w:rsidRDefault="00AB16AE">
      <w:pPr>
        <w:spacing w:after="0" w:line="259" w:lineRule="auto"/>
        <w:ind w:left="0" w:firstLine="0"/>
        <w:jc w:val="left"/>
      </w:pPr>
      <w:r>
        <w:rPr>
          <w:b/>
        </w:rPr>
        <w:t xml:space="preserve"> </w:t>
      </w:r>
    </w:p>
    <w:p w:rsidR="00AF0A2E" w:rsidRDefault="00603213">
      <w:pPr>
        <w:tabs>
          <w:tab w:val="right" w:pos="10083"/>
        </w:tabs>
        <w:spacing w:after="1" w:line="256" w:lineRule="auto"/>
        <w:ind w:left="-15" w:right="-13" w:firstLine="0"/>
        <w:jc w:val="left"/>
      </w:pPr>
      <w:r>
        <w:rPr>
          <w:b/>
        </w:rPr>
        <w:t>FIRST IMPRESSION TECHNOLOGIES</w:t>
      </w:r>
      <w:r w:rsidR="00AB16AE">
        <w:rPr>
          <w:b/>
        </w:rPr>
        <w:t xml:space="preserve"> </w:t>
      </w:r>
      <w:r w:rsidR="00AB16AE">
        <w:rPr>
          <w:b/>
        </w:rPr>
        <w:tab/>
      </w:r>
      <w:r>
        <w:rPr>
          <w:b/>
        </w:rPr>
        <w:t>Nagpur</w:t>
      </w:r>
      <w:r w:rsidR="00AB16AE">
        <w:rPr>
          <w:b/>
        </w:rPr>
        <w:t xml:space="preserve"> </w:t>
      </w:r>
    </w:p>
    <w:p w:rsidR="00603213" w:rsidRDefault="00603213">
      <w:pPr>
        <w:spacing w:line="250" w:lineRule="auto"/>
        <w:ind w:left="-5"/>
        <w:rPr>
          <w:i/>
        </w:rPr>
      </w:pPr>
      <w:r>
        <w:rPr>
          <w:b/>
        </w:rPr>
        <w:t>Application Developer</w:t>
      </w:r>
      <w:r>
        <w:rPr>
          <w:i/>
        </w:rPr>
        <w:t xml:space="preserve"> </w:t>
      </w:r>
      <w:r>
        <w:rPr>
          <w:i/>
        </w:rPr>
        <w:tab/>
        <w:t xml:space="preserve">           </w:t>
      </w:r>
      <w:r w:rsidR="00FB730A">
        <w:rPr>
          <w:i/>
        </w:rPr>
        <w:tab/>
      </w:r>
      <w:r w:rsidR="00FB730A">
        <w:rPr>
          <w:i/>
        </w:rPr>
        <w:tab/>
      </w:r>
      <w:r w:rsidR="00FB730A">
        <w:rPr>
          <w:i/>
        </w:rPr>
        <w:tab/>
      </w:r>
      <w:r w:rsidR="00FB730A">
        <w:rPr>
          <w:i/>
        </w:rPr>
        <w:tab/>
      </w:r>
      <w:r w:rsidR="00FB730A">
        <w:rPr>
          <w:i/>
        </w:rPr>
        <w:tab/>
      </w:r>
      <w:r w:rsidR="00FB730A">
        <w:rPr>
          <w:i/>
        </w:rPr>
        <w:tab/>
      </w:r>
      <w:r w:rsidR="00FB730A">
        <w:rPr>
          <w:i/>
        </w:rPr>
        <w:tab/>
      </w:r>
      <w:r w:rsidR="00FB730A">
        <w:rPr>
          <w:i/>
        </w:rPr>
        <w:tab/>
      </w:r>
      <w:r w:rsidR="00FB730A">
        <w:rPr>
          <w:i/>
        </w:rPr>
        <w:tab/>
        <w:t xml:space="preserve">     </w:t>
      </w:r>
      <w:r>
        <w:rPr>
          <w:i/>
        </w:rPr>
        <w:t xml:space="preserve">  2015</w:t>
      </w:r>
      <w:r w:rsidR="00AB16AE">
        <w:rPr>
          <w:i/>
        </w:rPr>
        <w:t>-</w:t>
      </w:r>
      <w:r>
        <w:rPr>
          <w:i/>
        </w:rPr>
        <w:t>present</w:t>
      </w:r>
      <w:r w:rsidR="00AB16AE">
        <w:rPr>
          <w:i/>
        </w:rPr>
        <w:t xml:space="preserve"> </w:t>
      </w:r>
    </w:p>
    <w:p w:rsidR="00603213" w:rsidRDefault="00603213">
      <w:pPr>
        <w:spacing w:line="250" w:lineRule="auto"/>
        <w:ind w:left="-5"/>
        <w:rPr>
          <w:i/>
        </w:rPr>
      </w:pPr>
    </w:p>
    <w:p w:rsidR="00AF0A2E" w:rsidRDefault="00FB730A">
      <w:pPr>
        <w:spacing w:line="250" w:lineRule="auto"/>
        <w:ind w:left="-5"/>
      </w:pPr>
      <w:r>
        <w:rPr>
          <w:i/>
        </w:rPr>
        <w:lastRenderedPageBreak/>
        <w:t xml:space="preserve">First Impression Technologies is a software company based in Nagpur which </w:t>
      </w:r>
      <w:r w:rsidRPr="00FB730A">
        <w:rPr>
          <w:i/>
        </w:rPr>
        <w:t>completed more than 1000 projects in India and abroad</w:t>
      </w:r>
      <w:r w:rsidR="00AB16AE">
        <w:rPr>
          <w:i/>
        </w:rPr>
        <w:t xml:space="preserve">. </w:t>
      </w:r>
    </w:p>
    <w:p w:rsidR="00AF0A2E" w:rsidRDefault="00AB16AE">
      <w:pPr>
        <w:numPr>
          <w:ilvl w:val="0"/>
          <w:numId w:val="1"/>
        </w:numPr>
        <w:ind w:hanging="360"/>
      </w:pPr>
      <w:r>
        <w:t>Performed sophisticated</w:t>
      </w:r>
      <w:r w:rsidR="00721FE8">
        <w:t xml:space="preserve"> GUI development of various Applications.</w:t>
      </w:r>
      <w:r>
        <w:t xml:space="preserve"> </w:t>
      </w:r>
    </w:p>
    <w:p w:rsidR="00AF0A2E" w:rsidRDefault="00721FE8">
      <w:pPr>
        <w:numPr>
          <w:ilvl w:val="0"/>
          <w:numId w:val="1"/>
        </w:numPr>
        <w:ind w:hanging="360"/>
      </w:pPr>
      <w:r>
        <w:t xml:space="preserve">Designed Applications for companies like Connecting Wives, </w:t>
      </w:r>
      <w:proofErr w:type="spellStart"/>
      <w:r>
        <w:t>Prayag</w:t>
      </w:r>
      <w:proofErr w:type="spellEnd"/>
      <w:r w:rsidR="0064340A">
        <w:t xml:space="preserve"> Overseas</w:t>
      </w:r>
      <w:r>
        <w:t xml:space="preserve"> Trading and Fitness Meals </w:t>
      </w:r>
      <w:r w:rsidR="00AB16AE">
        <w:rPr>
          <w:noProof/>
        </w:rPr>
        <w:t>I</w:t>
      </w:r>
      <w:r w:rsidRPr="00AB16AE">
        <w:rPr>
          <w:noProof/>
        </w:rPr>
        <w:t>nc</w:t>
      </w:r>
      <w:r>
        <w:t>.</w:t>
      </w:r>
      <w:r w:rsidR="0064340A">
        <w:t xml:space="preserve"> and </w:t>
      </w:r>
      <w:r w:rsidR="0064340A" w:rsidRPr="00AB16AE">
        <w:rPr>
          <w:noProof/>
        </w:rPr>
        <w:t>m</w:t>
      </w:r>
      <w:r w:rsidR="00AB16AE">
        <w:rPr>
          <w:noProof/>
        </w:rPr>
        <w:t>uch</w:t>
      </w:r>
      <w:r w:rsidR="0064340A">
        <w:t xml:space="preserve"> more s</w:t>
      </w:r>
      <w:r>
        <w:t xml:space="preserve">ome of them can be found on </w:t>
      </w:r>
      <w:r w:rsidR="00AB16AE">
        <w:rPr>
          <w:noProof/>
        </w:rPr>
        <w:t>GitH</w:t>
      </w:r>
      <w:r w:rsidRPr="00AB16AE">
        <w:rPr>
          <w:noProof/>
        </w:rPr>
        <w:t>ub</w:t>
      </w:r>
      <w:r w:rsidR="00AB16AE">
        <w:t xml:space="preserve">. </w:t>
      </w:r>
    </w:p>
    <w:p w:rsidR="00AF0A2E" w:rsidRDefault="00721FE8">
      <w:pPr>
        <w:numPr>
          <w:ilvl w:val="0"/>
          <w:numId w:val="1"/>
        </w:numPr>
        <w:ind w:hanging="360"/>
      </w:pPr>
      <w:r>
        <w:t xml:space="preserve">Designed Applications for embedded systems like </w:t>
      </w:r>
      <w:r w:rsidR="00AB16AE">
        <w:rPr>
          <w:noProof/>
        </w:rPr>
        <w:t>SMS</w:t>
      </w:r>
      <w:r>
        <w:t xml:space="preserve"> controlled devices</w:t>
      </w:r>
      <w:r w:rsidR="00AB16AE">
        <w:t xml:space="preserve">. </w:t>
      </w:r>
    </w:p>
    <w:p w:rsidR="00AF0A2E" w:rsidRDefault="00AB16AE">
      <w:pPr>
        <w:spacing w:after="0" w:line="259" w:lineRule="auto"/>
        <w:ind w:left="360" w:firstLine="0"/>
        <w:jc w:val="left"/>
      </w:pPr>
      <w:r>
        <w:t xml:space="preserve"> </w:t>
      </w:r>
      <w:r>
        <w:tab/>
        <w:t xml:space="preserve"> </w:t>
      </w:r>
    </w:p>
    <w:p w:rsidR="00AF0A2E" w:rsidRDefault="0064340A">
      <w:pPr>
        <w:spacing w:after="1" w:line="256" w:lineRule="auto"/>
        <w:ind w:left="-5" w:right="-13"/>
        <w:jc w:val="left"/>
      </w:pPr>
      <w:r>
        <w:rPr>
          <w:b/>
        </w:rPr>
        <w:t>Web Developer</w:t>
      </w:r>
      <w:r w:rsidR="00AB16AE">
        <w:rPr>
          <w:b/>
        </w:rPr>
        <w:tab/>
      </w:r>
      <w:r w:rsidR="00AB16AE">
        <w:rPr>
          <w:i/>
        </w:rPr>
        <w:tab/>
        <w:t xml:space="preserve">  </w:t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  <w:t xml:space="preserve">       2015-present</w:t>
      </w:r>
      <w:r w:rsidR="00AB16AE">
        <w:rPr>
          <w:i/>
        </w:rPr>
        <w:t xml:space="preserve"> </w:t>
      </w:r>
    </w:p>
    <w:p w:rsidR="0064340A" w:rsidRDefault="0064340A">
      <w:pPr>
        <w:spacing w:after="0" w:line="259" w:lineRule="auto"/>
        <w:ind w:left="0" w:firstLine="0"/>
        <w:jc w:val="left"/>
        <w:rPr>
          <w:i/>
        </w:rPr>
      </w:pPr>
      <w:r>
        <w:rPr>
          <w:i/>
        </w:rPr>
        <w:t xml:space="preserve">. Created multiple websites in PHP like </w:t>
      </w:r>
      <w:proofErr w:type="spellStart"/>
      <w:r>
        <w:rPr>
          <w:i/>
        </w:rPr>
        <w:t>Shoekart</w:t>
      </w:r>
      <w:proofErr w:type="spellEnd"/>
      <w:r>
        <w:rPr>
          <w:i/>
        </w:rPr>
        <w:t xml:space="preserve">, move in move out, for various clients in India and aboard. </w:t>
      </w:r>
    </w:p>
    <w:p w:rsidR="00AF0A2E" w:rsidRDefault="0064340A">
      <w:pPr>
        <w:spacing w:after="0" w:line="259" w:lineRule="auto"/>
        <w:ind w:left="0" w:firstLine="0"/>
        <w:jc w:val="left"/>
        <w:rPr>
          <w:i/>
        </w:rPr>
      </w:pPr>
      <w:r>
        <w:rPr>
          <w:i/>
        </w:rPr>
        <w:t xml:space="preserve">. Designed multiple small websites for clients like insurance companies, security agencies (Based on Wordpress or Hard coded). Some of the sites are available on </w:t>
      </w:r>
      <w:r w:rsidR="00AB16AE">
        <w:rPr>
          <w:i/>
          <w:noProof/>
        </w:rPr>
        <w:t>GitH</w:t>
      </w:r>
      <w:r w:rsidRPr="00AB16AE">
        <w:rPr>
          <w:i/>
          <w:noProof/>
        </w:rPr>
        <w:t>ub</w:t>
      </w:r>
      <w:r>
        <w:rPr>
          <w:i/>
        </w:rPr>
        <w:t>.</w:t>
      </w:r>
    </w:p>
    <w:p w:rsidR="0064340A" w:rsidRDefault="0064340A">
      <w:pPr>
        <w:spacing w:after="0" w:line="259" w:lineRule="auto"/>
        <w:ind w:left="0" w:firstLine="0"/>
        <w:jc w:val="left"/>
        <w:rPr>
          <w:i/>
        </w:rPr>
      </w:pPr>
      <w:r>
        <w:rPr>
          <w:i/>
        </w:rPr>
        <w:t>. Created various web applications like Patient Management system, Patient booking system, delivery system, and Stock management system for various clients.</w:t>
      </w:r>
    </w:p>
    <w:p w:rsidR="0064340A" w:rsidRDefault="0064340A">
      <w:pPr>
        <w:spacing w:after="0" w:line="259" w:lineRule="auto"/>
        <w:ind w:left="0" w:firstLine="0"/>
        <w:jc w:val="left"/>
        <w:rPr>
          <w:i/>
        </w:rPr>
      </w:pPr>
    </w:p>
    <w:p w:rsidR="0064340A" w:rsidRDefault="0064340A">
      <w:pPr>
        <w:spacing w:after="0" w:line="259" w:lineRule="auto"/>
        <w:ind w:left="0" w:firstLine="0"/>
        <w:jc w:val="left"/>
        <w:rPr>
          <w:i/>
        </w:rPr>
      </w:pPr>
    </w:p>
    <w:p w:rsidR="0064340A" w:rsidRDefault="0064340A" w:rsidP="0064340A">
      <w:pPr>
        <w:spacing w:after="0" w:line="259" w:lineRule="auto"/>
        <w:ind w:left="0" w:firstLine="0"/>
        <w:jc w:val="left"/>
        <w:rPr>
          <w:b/>
        </w:rPr>
      </w:pPr>
      <w:r>
        <w:rPr>
          <w:b/>
        </w:rPr>
        <w:t xml:space="preserve">Technical Trainer: 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 w:rsidRPr="0064340A">
        <w:t>2015 -present</w:t>
      </w:r>
    </w:p>
    <w:p w:rsidR="0064340A" w:rsidRDefault="0064340A" w:rsidP="0064340A">
      <w:pPr>
        <w:spacing w:after="0" w:line="259" w:lineRule="auto"/>
        <w:ind w:left="0" w:firstLine="0"/>
        <w:jc w:val="left"/>
        <w:rPr>
          <w:i/>
        </w:rPr>
      </w:pPr>
    </w:p>
    <w:p w:rsidR="0064340A" w:rsidRDefault="0064340A" w:rsidP="0064340A">
      <w:pPr>
        <w:spacing w:after="0" w:line="259" w:lineRule="auto"/>
        <w:jc w:val="left"/>
        <w:rPr>
          <w:i/>
        </w:rPr>
      </w:pPr>
      <w:r>
        <w:rPr>
          <w:i/>
        </w:rPr>
        <w:t xml:space="preserve">. </w:t>
      </w:r>
      <w:r w:rsidR="005A375E">
        <w:rPr>
          <w:i/>
        </w:rPr>
        <w:t xml:space="preserve">Trained students and corporate employees on various technologies such as Android Application Development, PHP, </w:t>
      </w:r>
      <w:r w:rsidR="00AB16AE">
        <w:rPr>
          <w:i/>
          <w:noProof/>
        </w:rPr>
        <w:t>J</w:t>
      </w:r>
      <w:r w:rsidR="005A375E" w:rsidRPr="00AB16AE">
        <w:rPr>
          <w:i/>
          <w:noProof/>
        </w:rPr>
        <w:t>ava</w:t>
      </w:r>
      <w:r w:rsidR="005A375E">
        <w:rPr>
          <w:i/>
        </w:rPr>
        <w:t xml:space="preserve"> and various programming Languages.</w:t>
      </w:r>
    </w:p>
    <w:p w:rsidR="005A375E" w:rsidRDefault="005A375E" w:rsidP="0064340A">
      <w:pPr>
        <w:spacing w:after="0" w:line="259" w:lineRule="auto"/>
        <w:jc w:val="left"/>
        <w:rPr>
          <w:i/>
        </w:rPr>
      </w:pPr>
      <w:r>
        <w:rPr>
          <w:i/>
        </w:rPr>
        <w:t xml:space="preserve">. Successfully conducted multiple workshops in India for Application Development and various technologies. </w:t>
      </w:r>
    </w:p>
    <w:p w:rsidR="005A375E" w:rsidRDefault="005A375E" w:rsidP="0064340A">
      <w:pPr>
        <w:spacing w:after="0" w:line="259" w:lineRule="auto"/>
        <w:jc w:val="left"/>
        <w:rPr>
          <w:i/>
        </w:rPr>
      </w:pPr>
      <w:r>
        <w:rPr>
          <w:i/>
        </w:rPr>
        <w:t>. Taught more than 1000+ students for various technologies (Workshops + Classroom training).</w:t>
      </w:r>
    </w:p>
    <w:p w:rsidR="005A375E" w:rsidRPr="0064340A" w:rsidRDefault="005A375E" w:rsidP="0064340A">
      <w:pPr>
        <w:spacing w:after="0" w:line="259" w:lineRule="auto"/>
        <w:jc w:val="left"/>
        <w:rPr>
          <w:i/>
        </w:rPr>
      </w:pPr>
    </w:p>
    <w:p w:rsidR="0064340A" w:rsidRDefault="0064340A">
      <w:pPr>
        <w:spacing w:after="0" w:line="259" w:lineRule="auto"/>
        <w:ind w:left="0" w:firstLine="0"/>
        <w:jc w:val="left"/>
        <w:rPr>
          <w:i/>
        </w:rPr>
      </w:pPr>
    </w:p>
    <w:p w:rsidR="0064340A" w:rsidRDefault="0064340A">
      <w:pPr>
        <w:spacing w:after="0" w:line="259" w:lineRule="auto"/>
        <w:ind w:left="0" w:firstLine="0"/>
        <w:jc w:val="left"/>
        <w:rPr>
          <w:i/>
        </w:rPr>
      </w:pPr>
    </w:p>
    <w:p w:rsidR="0064340A" w:rsidRDefault="0064340A">
      <w:pPr>
        <w:spacing w:after="0" w:line="259" w:lineRule="auto"/>
        <w:ind w:left="0" w:firstLine="0"/>
        <w:jc w:val="left"/>
        <w:rPr>
          <w:i/>
        </w:rPr>
      </w:pPr>
    </w:p>
    <w:p w:rsidR="0064340A" w:rsidRDefault="0064340A">
      <w:pPr>
        <w:spacing w:after="0" w:line="259" w:lineRule="auto"/>
        <w:ind w:left="0" w:firstLine="0"/>
        <w:jc w:val="left"/>
      </w:pPr>
    </w:p>
    <w:p w:rsidR="00AF0A2E" w:rsidRDefault="00AB16AE">
      <w:pPr>
        <w:pStyle w:val="Heading1"/>
      </w:pPr>
      <w:r>
        <w:t xml:space="preserve">EDUCATION </w:t>
      </w:r>
    </w:p>
    <w:p w:rsidR="00AF0A2E" w:rsidRDefault="00AB16AE">
      <w:pPr>
        <w:spacing w:after="35" w:line="259" w:lineRule="auto"/>
        <w:ind w:left="-29" w:right="-28" w:firstLine="0"/>
        <w:jc w:val="left"/>
      </w:pPr>
      <w:r>
        <w:rPr>
          <w:rFonts w:ascii="Calibri" w:eastAsia="Calibri" w:hAnsi="Calibri" w:cs="Calibri"/>
          <w:noProof/>
          <w:sz w:val="22"/>
        </w:rPr>
        <mc:AlternateContent>
          <mc:Choice Requires="wpg">
            <w:drawing>
              <wp:inline distT="0" distB="0" distL="0" distR="0">
                <wp:extent cx="6438647" cy="6096"/>
                <wp:effectExtent l="0" t="0" r="0" b="0"/>
                <wp:docPr id="3656" name="Group 365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438647" cy="6096"/>
                          <a:chOff x="0" y="0"/>
                          <a:chExt cx="6438647" cy="6096"/>
                        </a:xfrm>
                      </wpg:grpSpPr>
                      <wps:wsp>
                        <wps:cNvPr id="4094" name="Shape 4094"/>
                        <wps:cNvSpPr/>
                        <wps:spPr>
                          <a:xfrm>
                            <a:off x="0" y="0"/>
                            <a:ext cx="6438647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38647" h="9144">
                                <a:moveTo>
                                  <a:pt x="0" y="0"/>
                                </a:moveTo>
                                <a:lnTo>
                                  <a:pt x="6438647" y="0"/>
                                </a:lnTo>
                                <a:lnTo>
                                  <a:pt x="6438647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3656" style="width:506.98pt;height:0.47998pt;mso-position-horizontal-relative:char;mso-position-vertical-relative:line" coordsize="64386,60">
                <v:shape id="Shape 4095" style="position:absolute;width:64386;height:91;left:0;top:0;" coordsize="6438647,9144" path="m0,0l6438647,0l6438647,9144l0,9144l0,0">
                  <v:stroke weight="0pt" endcap="flat" joinstyle="miter" miterlimit="10" on="false" color="#000000" opacity="0"/>
                  <v:fill on="true" color="#000000"/>
                </v:shape>
              </v:group>
            </w:pict>
          </mc:Fallback>
        </mc:AlternateContent>
      </w:r>
    </w:p>
    <w:p w:rsidR="00AF0A2E" w:rsidRDefault="00AB16AE">
      <w:pPr>
        <w:spacing w:after="0" w:line="259" w:lineRule="auto"/>
        <w:ind w:left="0" w:firstLine="0"/>
        <w:jc w:val="left"/>
      </w:pPr>
      <w:r>
        <w:rPr>
          <w:b/>
        </w:rPr>
        <w:t xml:space="preserve"> </w:t>
      </w:r>
    </w:p>
    <w:p w:rsidR="008071AC" w:rsidRDefault="008071AC" w:rsidP="008071AC">
      <w:pPr>
        <w:tabs>
          <w:tab w:val="right" w:pos="10083"/>
        </w:tabs>
        <w:spacing w:after="1" w:line="256" w:lineRule="auto"/>
        <w:ind w:left="-15" w:right="-13" w:firstLine="0"/>
        <w:jc w:val="left"/>
      </w:pPr>
      <w:r>
        <w:rPr>
          <w:b/>
          <w:sz w:val="24"/>
          <w:szCs w:val="24"/>
        </w:rPr>
        <w:t>The Swaminarayan School</w:t>
      </w:r>
      <w:r w:rsidRPr="008071AC">
        <w:rPr>
          <w:b/>
          <w:sz w:val="24"/>
          <w:szCs w:val="24"/>
        </w:rPr>
        <w:t xml:space="preserve">, NAGPUR </w:t>
      </w:r>
      <w:r>
        <w:rPr>
          <w:b/>
        </w:rPr>
        <w:t xml:space="preserve">                                                             </w:t>
      </w:r>
      <w:r w:rsidR="00856D5A">
        <w:rPr>
          <w:i/>
        </w:rPr>
        <w:t xml:space="preserve"> </w:t>
      </w:r>
      <w:r w:rsidR="00856D5A">
        <w:rPr>
          <w:i/>
        </w:rPr>
        <w:tab/>
        <w:t>2019</w:t>
      </w:r>
      <w:r>
        <w:rPr>
          <w:b/>
        </w:rPr>
        <w:t xml:space="preserve"> </w:t>
      </w:r>
    </w:p>
    <w:p w:rsidR="008071AC" w:rsidRDefault="008071AC" w:rsidP="008071AC">
      <w:pPr>
        <w:ind w:left="-5"/>
      </w:pPr>
      <w:r>
        <w:rPr>
          <w:i/>
        </w:rPr>
        <w:t>10</w:t>
      </w:r>
      <w:r w:rsidRPr="008071AC">
        <w:rPr>
          <w:i/>
          <w:vertAlign w:val="superscript"/>
        </w:rPr>
        <w:t>th</w:t>
      </w:r>
      <w:r>
        <w:rPr>
          <w:i/>
        </w:rPr>
        <w:t xml:space="preserve">, CBSE Board, 75.2% Aggregate  </w:t>
      </w:r>
    </w:p>
    <w:p w:rsidR="008071AC" w:rsidRDefault="008071AC" w:rsidP="008071AC">
      <w:pPr>
        <w:tabs>
          <w:tab w:val="right" w:pos="10083"/>
        </w:tabs>
        <w:spacing w:after="1" w:line="256" w:lineRule="auto"/>
        <w:ind w:left="-15" w:right="-13" w:firstLine="0"/>
        <w:jc w:val="left"/>
      </w:pPr>
      <w:r>
        <w:rPr>
          <w:b/>
          <w:sz w:val="24"/>
          <w:szCs w:val="24"/>
        </w:rPr>
        <w:t>V.M.V</w:t>
      </w:r>
      <w:r w:rsidRPr="008071AC">
        <w:rPr>
          <w:b/>
          <w:sz w:val="24"/>
          <w:szCs w:val="24"/>
        </w:rPr>
        <w:t>, NAGPUR (RTMNU)</w:t>
      </w:r>
      <w:r>
        <w:rPr>
          <w:b/>
        </w:rPr>
        <w:t xml:space="preserve">                                                             </w:t>
      </w:r>
      <w:r w:rsidR="00856D5A">
        <w:rPr>
          <w:i/>
        </w:rPr>
        <w:t xml:space="preserve"> </w:t>
      </w:r>
      <w:r w:rsidR="00856D5A">
        <w:rPr>
          <w:i/>
        </w:rPr>
        <w:tab/>
        <w:t>2011</w:t>
      </w:r>
      <w:r>
        <w:rPr>
          <w:b/>
        </w:rPr>
        <w:t xml:space="preserve"> </w:t>
      </w:r>
    </w:p>
    <w:p w:rsidR="008071AC" w:rsidRPr="008071AC" w:rsidRDefault="008071AC" w:rsidP="008071AC">
      <w:pPr>
        <w:ind w:left="-5"/>
      </w:pPr>
      <w:r>
        <w:rPr>
          <w:i/>
        </w:rPr>
        <w:t>12</w:t>
      </w:r>
      <w:r w:rsidRPr="008071AC">
        <w:rPr>
          <w:i/>
          <w:vertAlign w:val="superscript"/>
        </w:rPr>
        <w:t>th</w:t>
      </w:r>
      <w:r>
        <w:rPr>
          <w:i/>
        </w:rPr>
        <w:t xml:space="preserve">, State Board, 56.6% Aggregate  </w:t>
      </w:r>
    </w:p>
    <w:p w:rsidR="00AF0A2E" w:rsidRDefault="00B074EA">
      <w:pPr>
        <w:tabs>
          <w:tab w:val="right" w:pos="10083"/>
        </w:tabs>
        <w:spacing w:after="1" w:line="256" w:lineRule="auto"/>
        <w:ind w:left="-15" w:right="-13" w:firstLine="0"/>
        <w:jc w:val="left"/>
      </w:pPr>
      <w:r w:rsidRPr="008071AC">
        <w:rPr>
          <w:b/>
          <w:sz w:val="24"/>
          <w:szCs w:val="24"/>
        </w:rPr>
        <w:t>JHULELAL INSTITUTE OF TECHNOLOGY, NAGPUR</w:t>
      </w:r>
      <w:r w:rsidR="008071AC" w:rsidRPr="008071AC">
        <w:rPr>
          <w:b/>
          <w:sz w:val="24"/>
          <w:szCs w:val="24"/>
        </w:rPr>
        <w:t xml:space="preserve"> (RTMNU)</w:t>
      </w:r>
      <w:r w:rsidR="00AB16AE">
        <w:rPr>
          <w:b/>
        </w:rPr>
        <w:t xml:space="preserve">                             </w:t>
      </w:r>
      <w:r w:rsidR="008071AC">
        <w:rPr>
          <w:b/>
        </w:rPr>
        <w:t xml:space="preserve">                              </w:t>
      </w:r>
      <w:r w:rsidR="00AB16AE">
        <w:rPr>
          <w:b/>
        </w:rPr>
        <w:t xml:space="preserve">  </w:t>
      </w:r>
      <w:r>
        <w:rPr>
          <w:i/>
        </w:rPr>
        <w:t xml:space="preserve"> </w:t>
      </w:r>
      <w:r>
        <w:rPr>
          <w:i/>
        </w:rPr>
        <w:tab/>
        <w:t>2011-2015</w:t>
      </w:r>
      <w:r w:rsidR="00AB16AE">
        <w:rPr>
          <w:b/>
        </w:rPr>
        <w:t xml:space="preserve"> </w:t>
      </w:r>
    </w:p>
    <w:p w:rsidR="00AF0A2E" w:rsidRDefault="008071AC">
      <w:pPr>
        <w:ind w:left="-5"/>
      </w:pPr>
      <w:r>
        <w:rPr>
          <w:i/>
        </w:rPr>
        <w:t xml:space="preserve">B. E. in Computer Science and </w:t>
      </w:r>
      <w:r w:rsidR="00BD07F9">
        <w:rPr>
          <w:i/>
        </w:rPr>
        <w:t>Engineering,</w:t>
      </w:r>
      <w:r>
        <w:rPr>
          <w:i/>
        </w:rPr>
        <w:t xml:space="preserve"> </w:t>
      </w:r>
      <w:r w:rsidR="00BD07F9">
        <w:rPr>
          <w:i/>
        </w:rPr>
        <w:t>70.81 Aggregate</w:t>
      </w:r>
    </w:p>
    <w:p w:rsidR="00AF0A2E" w:rsidRDefault="00AB16AE">
      <w:pPr>
        <w:tabs>
          <w:tab w:val="right" w:pos="10083"/>
        </w:tabs>
        <w:spacing w:after="1" w:line="256" w:lineRule="auto"/>
        <w:ind w:left="-15" w:right="-13" w:firstLine="0"/>
        <w:jc w:val="left"/>
      </w:pPr>
      <w:r>
        <w:rPr>
          <w:b/>
        </w:rPr>
        <w:t xml:space="preserve">UDACITY - Data Analyst Nanodegree </w:t>
      </w:r>
      <w:r>
        <w:rPr>
          <w:b/>
        </w:rPr>
        <w:tab/>
      </w:r>
      <w:r w:rsidR="00B074EA">
        <w:rPr>
          <w:i/>
        </w:rPr>
        <w:t>2016-2017</w:t>
      </w:r>
      <w:r>
        <w:rPr>
          <w:b/>
        </w:rPr>
        <w:t xml:space="preserve"> </w:t>
      </w:r>
    </w:p>
    <w:p w:rsidR="00AF0A2E" w:rsidRDefault="00AB16AE">
      <w:pPr>
        <w:ind w:left="-5"/>
      </w:pPr>
      <w:r>
        <w:rPr>
          <w:i/>
        </w:rPr>
        <w:t>Relevant coursework:</w:t>
      </w:r>
      <w:r>
        <w:t xml:space="preserve"> Data Analysis with R, Design &amp; Analyze A/B testing, Intro to Data Science &amp; Machine Learning </w:t>
      </w:r>
    </w:p>
    <w:p w:rsidR="00FB4523" w:rsidRDefault="00FB4523">
      <w:pPr>
        <w:ind w:left="-5"/>
      </w:pPr>
    </w:p>
    <w:p w:rsidR="00FB4523" w:rsidRDefault="00FB4523">
      <w:pPr>
        <w:ind w:left="-5"/>
      </w:pPr>
    </w:p>
    <w:p w:rsidR="00AF0A2E" w:rsidRDefault="00AB16AE">
      <w:pPr>
        <w:pStyle w:val="Heading1"/>
        <w:ind w:right="8"/>
      </w:pPr>
      <w:r>
        <w:t xml:space="preserve">HONORS AND ACTIVITIES </w:t>
      </w:r>
    </w:p>
    <w:p w:rsidR="00AF0A2E" w:rsidRDefault="00AB16AE" w:rsidP="00FB4523">
      <w:pPr>
        <w:spacing w:after="35" w:line="259" w:lineRule="auto"/>
        <w:ind w:left="-29" w:right="-28" w:firstLine="0"/>
        <w:jc w:val="left"/>
      </w:pPr>
      <w:r>
        <w:rPr>
          <w:rFonts w:ascii="Calibri" w:eastAsia="Calibri" w:hAnsi="Calibri" w:cs="Calibri"/>
          <w:noProof/>
          <w:sz w:val="22"/>
        </w:rPr>
        <mc:AlternateContent>
          <mc:Choice Requires="wpg">
            <w:drawing>
              <wp:inline distT="0" distB="0" distL="0" distR="0">
                <wp:extent cx="6438647" cy="6096"/>
                <wp:effectExtent l="0" t="0" r="0" b="0"/>
                <wp:docPr id="3657" name="Group 365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438647" cy="6096"/>
                          <a:chOff x="0" y="0"/>
                          <a:chExt cx="6438647" cy="6096"/>
                        </a:xfrm>
                      </wpg:grpSpPr>
                      <wps:wsp>
                        <wps:cNvPr id="4096" name="Shape 4096"/>
                        <wps:cNvSpPr/>
                        <wps:spPr>
                          <a:xfrm>
                            <a:off x="0" y="0"/>
                            <a:ext cx="6438647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38647" h="9144">
                                <a:moveTo>
                                  <a:pt x="0" y="0"/>
                                </a:moveTo>
                                <a:lnTo>
                                  <a:pt x="6438647" y="0"/>
                                </a:lnTo>
                                <a:lnTo>
                                  <a:pt x="6438647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3657" style="width:506.98pt;height:0.47998pt;mso-position-horizontal-relative:char;mso-position-vertical-relative:line" coordsize="64386,60">
                <v:shape id="Shape 4097" style="position:absolute;width:64386;height:91;left:0;top:0;" coordsize="6438647,9144" path="m0,0l6438647,0l6438647,9144l0,9144l0,0">
                  <v:stroke weight="0pt" endcap="flat" joinstyle="miter" miterlimit="10" on="false" color="#000000" opacity="0"/>
                  <v:fill on="true" color="#000000"/>
                </v:shape>
              </v:group>
            </w:pict>
          </mc:Fallback>
        </mc:AlternateContent>
      </w:r>
    </w:p>
    <w:p w:rsidR="00FB4523" w:rsidRDefault="00FB4523">
      <w:pPr>
        <w:spacing w:after="0" w:line="240" w:lineRule="auto"/>
        <w:ind w:left="0" w:firstLine="0"/>
        <w:jc w:val="left"/>
        <w:rPr>
          <w:b/>
        </w:rPr>
      </w:pPr>
    </w:p>
    <w:p w:rsidR="00AF0A2E" w:rsidRDefault="00AB16AE">
      <w:pPr>
        <w:spacing w:after="0" w:line="240" w:lineRule="auto"/>
        <w:ind w:left="0" w:firstLine="0"/>
        <w:jc w:val="left"/>
      </w:pPr>
      <w:r>
        <w:rPr>
          <w:b/>
        </w:rPr>
        <w:t>Hobbies:</w:t>
      </w:r>
      <w:r>
        <w:t xml:space="preserve"> </w:t>
      </w:r>
      <w:proofErr w:type="spellStart"/>
      <w:r>
        <w:t>Vipassana</w:t>
      </w:r>
      <w:proofErr w:type="spellEnd"/>
      <w:r>
        <w:t xml:space="preserve"> meditation (10 days silent retreat), cycling</w:t>
      </w:r>
      <w:r w:rsidR="00856D5A">
        <w:t>, traveling.</w:t>
      </w:r>
    </w:p>
    <w:sectPr w:rsidR="00AF0A2E">
      <w:pgSz w:w="12240" w:h="15840"/>
      <w:pgMar w:top="1440" w:right="1077" w:bottom="1440" w:left="108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4DA366A"/>
    <w:multiLevelType w:val="hybridMultilevel"/>
    <w:tmpl w:val="58A89E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ACA51A7"/>
    <w:multiLevelType w:val="hybridMultilevel"/>
    <w:tmpl w:val="5420E98A"/>
    <w:lvl w:ilvl="0" w:tplc="116CCA92">
      <w:start w:val="1"/>
      <w:numFmt w:val="bullet"/>
      <w:lvlText w:val="•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BFF24130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1AB4AD2C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F9A61C98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3514AC30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58D8D6C4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CFE4ECBC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8B2E0EF4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0A4EAFE0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6554125B"/>
    <w:multiLevelType w:val="hybridMultilevel"/>
    <w:tmpl w:val="737AAE90"/>
    <w:lvl w:ilvl="0" w:tplc="75A8465C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EwNrEwtzAxMzE0NTZV0lEKTi0uzszPAykwqQUAMNaRFCwAAAA="/>
  </w:docVars>
  <w:rsids>
    <w:rsidRoot w:val="00AF0A2E"/>
    <w:rsid w:val="00077DB1"/>
    <w:rsid w:val="002E59F5"/>
    <w:rsid w:val="00537A0D"/>
    <w:rsid w:val="005A375E"/>
    <w:rsid w:val="005B1266"/>
    <w:rsid w:val="00603213"/>
    <w:rsid w:val="0064340A"/>
    <w:rsid w:val="00721FE8"/>
    <w:rsid w:val="008071AC"/>
    <w:rsid w:val="00856D5A"/>
    <w:rsid w:val="008D3926"/>
    <w:rsid w:val="008D7929"/>
    <w:rsid w:val="009A430C"/>
    <w:rsid w:val="00AB16AE"/>
    <w:rsid w:val="00AF0A2E"/>
    <w:rsid w:val="00B074EA"/>
    <w:rsid w:val="00BD07F9"/>
    <w:rsid w:val="00BD43E2"/>
    <w:rsid w:val="00E464F9"/>
    <w:rsid w:val="00FB4523"/>
    <w:rsid w:val="00FB73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5AE986"/>
  <w15:docId w15:val="{774312DC-3AD4-4568-B2A4-641D7699C1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4" w:line="248" w:lineRule="auto"/>
      <w:ind w:left="10" w:hanging="10"/>
      <w:jc w:val="both"/>
    </w:pPr>
    <w:rPr>
      <w:rFonts w:ascii="Cambria" w:eastAsia="Cambria" w:hAnsi="Cambria" w:cs="Cambria"/>
      <w:color w:val="000000"/>
      <w:sz w:val="20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spacing w:after="0"/>
      <w:ind w:left="10" w:right="4" w:hanging="10"/>
      <w:jc w:val="center"/>
      <w:outlineLvl w:val="0"/>
    </w:pPr>
    <w:rPr>
      <w:rFonts w:ascii="Cambria" w:eastAsia="Cambria" w:hAnsi="Cambria" w:cs="Cambria"/>
      <w:b/>
      <w:color w:val="000000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Cambria" w:eastAsia="Cambria" w:hAnsi="Cambria" w:cs="Cambria"/>
      <w:b/>
      <w:color w:val="000000"/>
      <w:sz w:val="20"/>
    </w:rPr>
  </w:style>
  <w:style w:type="paragraph" w:styleId="ListParagraph">
    <w:name w:val="List Paragraph"/>
    <w:basedOn w:val="Normal"/>
    <w:uiPriority w:val="34"/>
    <w:qFormat/>
    <w:rsid w:val="00537A0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lyvinhhung/Udacity-Data-Analyst-Nanodegree/tree/master/p4%20-%20Explore%20and%20Summarize%20Data%20with%20R" TargetMode="External"/><Relationship Id="rId13" Type="http://schemas.openxmlformats.org/officeDocument/2006/relationships/hyperlink" Target="https://github.com/lyvinhhung/Udacity-Data-Analyst-Nanodegree/tree/master/p4%20-%20Explore%20and%20Summarize%20Data%20with%20R" TargetMode="External"/><Relationship Id="rId18" Type="http://schemas.openxmlformats.org/officeDocument/2006/relationships/hyperlink" Target="https://github.com/lyvinhhung/Udacity-Data-Analyst-Nanodegree/tree/master/p1%20-%20Perceptual%20Phenomenon%20Testing" TargetMode="External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hyperlink" Target="https://github.com/lyvinhhung/Data-Science-Foundation" TargetMode="External"/><Relationship Id="rId7" Type="http://schemas.openxmlformats.org/officeDocument/2006/relationships/hyperlink" Target="https://github.com/lyvinhhung/Udacity-Data-Analyst-Nanodegree/tree/master/p4%20-%20Explore%20and%20Summarize%20Data%20with%20R" TargetMode="External"/><Relationship Id="rId12" Type="http://schemas.openxmlformats.org/officeDocument/2006/relationships/hyperlink" Target="https://github.com/lyvinhhung/Udacity-Data-Analyst-Nanodegree/tree/master/p4%20-%20Explore%20and%20Summarize%20Data%20with%20R" TargetMode="External"/><Relationship Id="rId17" Type="http://schemas.openxmlformats.org/officeDocument/2006/relationships/hyperlink" Target="https://github.com/lyvinhhung/Udacity-Data-Analyst-Nanodegree/tree/master/p5%20-%20Identify%20Fraud%20from%20Enron%20Email" TargetMode="External"/><Relationship Id="rId25" Type="http://schemas.openxmlformats.org/officeDocument/2006/relationships/hyperlink" Target="https://github.com/lyvinhhung/Udacity-Data-Analyst-Nanodegree/tree/master/p2%20-%20Analyze%20NYC%20Subway%20Ridership" TargetMode="External"/><Relationship Id="rId2" Type="http://schemas.openxmlformats.org/officeDocument/2006/relationships/styles" Target="styles.xml"/><Relationship Id="rId16" Type="http://schemas.openxmlformats.org/officeDocument/2006/relationships/hyperlink" Target="https://github.com/lyvinhhung/Udacity-Data-Analyst-Nanodegree/tree/master/p5%20-%20Identify%20Fraud%20from%20Enron%20Email" TargetMode="External"/><Relationship Id="rId20" Type="http://schemas.openxmlformats.org/officeDocument/2006/relationships/hyperlink" Target="https://github.com/lyvinhhung/Udacity-Data-Analyst-Nanodegree/tree/master/p1%20-%20Perceptual%20Phenomenon%20Testing" TargetMode="External"/><Relationship Id="rId1" Type="http://schemas.openxmlformats.org/officeDocument/2006/relationships/numbering" Target="numbering.xml"/><Relationship Id="rId6" Type="http://schemas.openxmlformats.org/officeDocument/2006/relationships/hyperlink" Target="http://github.com/tommyly2010" TargetMode="External"/><Relationship Id="rId11" Type="http://schemas.openxmlformats.org/officeDocument/2006/relationships/hyperlink" Target="https://github.com/lyvinhhung/Udacity-Data-Analyst-Nanodegree/tree/master/p4%20-%20Explore%20and%20Summarize%20Data%20with%20R" TargetMode="External"/><Relationship Id="rId24" Type="http://schemas.openxmlformats.org/officeDocument/2006/relationships/hyperlink" Target="https://github.com/lyvinhhung/Udacity-Data-Analyst-Nanodegree/tree/master/p2%20-%20Analyze%20NYC%20Subway%20Ridership" TargetMode="External"/><Relationship Id="rId5" Type="http://schemas.openxmlformats.org/officeDocument/2006/relationships/hyperlink" Target="http://github.com/tommyly2010" TargetMode="External"/><Relationship Id="rId15" Type="http://schemas.openxmlformats.org/officeDocument/2006/relationships/hyperlink" Target="https://github.com/lyvinhhung/Udacity-Data-Analyst-Nanodegree/tree/master/p5%20-%20Identify%20Fraud%20from%20Enron%20Email" TargetMode="External"/><Relationship Id="rId23" Type="http://schemas.openxmlformats.org/officeDocument/2006/relationships/hyperlink" Target="https://github.com/lyvinhhung/Udacity-Data-Analyst-Nanodegree/tree/master/p2%20-%20Analyze%20NYC%20Subway%20Ridership" TargetMode="External"/><Relationship Id="rId10" Type="http://schemas.openxmlformats.org/officeDocument/2006/relationships/hyperlink" Target="https://github.com/lyvinhhung/Udacity-Data-Analyst-Nanodegree/tree/master/p4%20-%20Explore%20and%20Summarize%20Data%20with%20R" TargetMode="External"/><Relationship Id="rId19" Type="http://schemas.openxmlformats.org/officeDocument/2006/relationships/hyperlink" Target="https://github.com/lyvinhhung/Udacity-Data-Analyst-Nanodegree/tree/master/p1%20-%20Perceptual%20Phenomenon%20Testing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github.com/lyvinhhung/Udacity-Data-Analyst-Nanodegree/tree/master/p4%20-%20Explore%20and%20Summarize%20Data%20with%20R" TargetMode="External"/><Relationship Id="rId14" Type="http://schemas.openxmlformats.org/officeDocument/2006/relationships/hyperlink" Target="https://github.com/lyvinhhung/Udacity-Data-Analyst-Nanodegree/tree/master/p4%20-%20Explore%20and%20Summarize%20Data%20with%20R" TargetMode="External"/><Relationship Id="rId22" Type="http://schemas.openxmlformats.org/officeDocument/2006/relationships/hyperlink" Target="https://github.com/lyvinhhung/Data-Science-Foundation" TargetMode="External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093</Words>
  <Characters>6231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zada</dc:creator>
  <cp:keywords/>
  <cp:lastModifiedBy>Anurag Sukhija</cp:lastModifiedBy>
  <cp:revision>2</cp:revision>
  <dcterms:created xsi:type="dcterms:W3CDTF">2017-07-22T13:19:00Z</dcterms:created>
  <dcterms:modified xsi:type="dcterms:W3CDTF">2017-07-22T13:19:00Z</dcterms:modified>
</cp:coreProperties>
</file>